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srael</w:t>
      </w:r>
      <w:r>
        <w:t xml:space="preserve"> </w:t>
      </w:r>
      <w:r>
        <w:t xml:space="preserve">Tel</w:t>
      </w:r>
      <w:r>
        <w:t xml:space="preserve"> </w:t>
      </w:r>
      <w:r>
        <w:t xml:space="preserve">Aviv</w:t>
      </w:r>
    </w:p>
    <w:bookmarkStart w:id="20" w:name="X00ffd40f1fdd16c1bcdbbe08cf8c9bd9ac82e53"/>
    <w:p>
      <w:pPr>
        <w:pStyle w:val="Heading1"/>
      </w:pPr>
      <w:r>
        <w:t xml:space="preserve">Internship Application Letter for Editor Position</w:t>
      </w:r>
    </w:p>
    <w:p>
      <w:pPr>
        <w:pStyle w:val="FirstParagraph"/>
      </w:pPr>
      <w:r>
        <w:rPr>
          <w:bCs/>
          <w:b/>
        </w:rPr>
        <w:t xml:space="preserve">Date:</w:t>
      </w:r>
      <w:r>
        <w:t xml:space="preserve"> </w:t>
      </w:r>
      <w:r>
        <w:t xml:space="preserve">October 26, 2023</w:t>
      </w:r>
    </w:p>
    <w:p>
      <w:pPr>
        <w:pStyle w:val="BodyText"/>
      </w:pPr>
      <w:r>
        <w:rPr>
          <w:bCs/>
          <w:b/>
        </w:rPr>
        <w:t xml:space="preserve">Applicant:</w:t>
      </w:r>
      <w:r>
        <w:t xml:space="preserve"> </w:t>
      </w:r>
      <w:r>
        <w:t xml:space="preserve">Alex Morgan</w:t>
      </w:r>
      <w:r>
        <w:br/>
      </w:r>
      <w:r>
        <w:t xml:space="preserve">Tel Aviv, Israel</w:t>
      </w:r>
      <w:r>
        <w:br/>
      </w:r>
      <w:r>
        <w:t xml:space="preserve">+972-54-123-4567 | alex.morgan@email.com</w:t>
      </w:r>
    </w:p>
    <w:p>
      <w:pPr>
        <w:pStyle w:val="BodyText"/>
      </w:pPr>
      <w:r>
        <w:rPr>
          <w:bCs/>
          <w:b/>
        </w:rPr>
        <w:t xml:space="preserve">Dear Hiring Manager,</w:t>
      </w:r>
    </w:p>
    <w:p>
      <w:pPr>
        <w:pStyle w:val="BodyText"/>
      </w:pPr>
      <w:r>
        <w:t xml:space="preserve">I am writing this Internship Application Letter with profound enthusiasm to express my earnest interest in the Editorial Internship position at your esteemed publishing house in Israel Tel Aviv. As a dedicated linguistics student with three years of editorial experience at university publications and a deep admiration for Tel Aviv's vibrant cultural ecosystem, I am confident that my skills align precisely with the creative demands of this role. My academic background, coupled with my immersive experiences within Israel's dynamic media landscape, has prepared me to contribute meaningfully to your editorial team while gaining invaluable professional development in one of the world’s most exciting creative hubs.</w:t>
      </w:r>
    </w:p>
    <w:p>
      <w:pPr>
        <w:pStyle w:val="BodyText"/>
      </w:pPr>
      <w:r>
        <w:t xml:space="preserve">My journey as an aspiring Editor began at the University of Haifa, where I served as Assistant Editor for "The Coastal Review" – a bi-annual publication showcasing student perspectives on Mediterranean culture and urban innovation. In this capacity, I honed my ability to refine complex narratives into compelling prose while maintaining editorial integrity across 12+ publications per semester. This experience was pivotal in developing my eye for detail and understanding of diverse writing styles, particularly crucial when working with contributors from Tel Aviv’s multicultural community where Hebrew, Arabic, English and French often interweave in creative expression. I managed the full editorial lifecycle: from initial manuscript assessment to final proofreading, ensuring content resonated with both academic rigor and contemporary relevance – a skillset I am eager to bring to your organization in Israel Tel Aviv.</w:t>
      </w:r>
    </w:p>
    <w:p>
      <w:pPr>
        <w:pStyle w:val="BodyText"/>
      </w:pPr>
      <w:r>
        <w:t xml:space="preserve">What truly ignites my passion for this Editor internship is Tel Aviv's unique position as a global innovation capital where creativity thrives at the intersection of technology, art, and social discourse. I have closely followed your company's pioneering work in digital storytelling through platforms like "Nexus Press," especially your recent series on "Urban Futures: Tel Aviv 2030" which masterfully blended data visualization with narrative journalism. This approach mirrors my own editorial philosophy – that compelling content must be both intellectually rigorous and emotionally resonant. I am particularly inspired by how your team transformed complex urban development concepts into accessible stories for international audiences, a practice I would be honored to support as an Internship candidate.</w:t>
      </w:r>
    </w:p>
    <w:p>
      <w:pPr>
        <w:pStyle w:val="BodyText"/>
      </w:pPr>
      <w:r>
        <w:t xml:space="preserve">My academic work has consistently focused on the evolving role of Editors in digital media landscapes, with my senior thesis exploring "The Changing Face of Editorial Curation in Mediterranean Media Ecosystems." This research involved fieldwork across Tel Aviv’s independent publishing scene, including interviews with editors at "Kol HaAm" and "Yedioth Ahronoth Digital." These engagements revealed how Editors must now navigate algorithmic content distribution while preserving journalistic ethics – a dual challenge I am eager to master through hands-on training under your mentorship. My proficiency in Adobe InDesign, Microsoft Word macros for batch editing, and basic HTML/CSS has further equipped me to contribute immediately to digital content pipelines essential for modern publishing.</w:t>
      </w:r>
    </w:p>
    <w:p>
      <w:pPr>
        <w:pStyle w:val="BodyText"/>
      </w:pPr>
      <w:r>
        <w:t xml:space="preserve">Having lived in Tel Aviv for 18 months during my gap year before university, I possess an intimate understanding of the city’s creative rhythm. I’ve witnessed firsthand how Israel Tel Aviv functions as a cultural catalyst – where startups collaborate with literary festivals, and street art merges with high-end publishing. This environment has shaped my belief that Editors must be both meticulous artisans and cultural navigators. When working on "The Coastal Review," I initiated a collaboration between local poets and digital illustrators to create multimedia poetry installations at the Tel Aviv Cinematheque, directly connecting editorial work to community engagement. I am confident this holistic perspective would allow me to add unique value to your editorial processes from day one.</w:t>
      </w:r>
    </w:p>
    <w:p>
      <w:pPr>
        <w:pStyle w:val="BodyText"/>
      </w:pPr>
      <w:r>
        <w:t xml:space="preserve">I understand that the Editor role requires more than technical skill; it demands cultural sensitivity and adaptability in fast-paced environments. My experience managing multilingual content for Tel Aviv’s annual "Literary Festival" – where I coordinated 37 writers from Arabic, Hebrew, and English backgrounds – has strengthened my ability to navigate diverse perspectives while maintaining editorial cohesion. During this festival, I resolved a critical situation when cultural references in an Arabic-language piece required nuanced adaptation for the international audience without compromising authenticity. This experience cemented my belief that exceptional Editors are bridge-builders between creators and their audiences.</w:t>
      </w:r>
    </w:p>
    <w:p>
      <w:pPr>
        <w:pStyle w:val="BodyText"/>
      </w:pPr>
      <w:r>
        <w:t xml:space="preserve">What excites me most about this Internship Application Letter is the opportunity to learn from Tel Aviv’s industry leaders while contributing to a publication that shapes narratives for a global audience. Your company’s commitment to "democratizing quality content" through initiatives like free digital archives for schools across Israel resonates deeply with my professional values. I am particularly eager to support your upcoming project on "Neighborhood Stories: A Visual Atlas of Tel Aviv," where I believe my photography background and local knowledge could enhance both the editorial and visual components.</w:t>
      </w:r>
    </w:p>
    <w:p>
      <w:pPr>
        <w:pStyle w:val="BodyText"/>
      </w:pPr>
      <w:r>
        <w:t xml:space="preserve">As an international student who has chosen to build roots in Israel Tel Aviv, I bring more than just professional skills – I offer a deep cultural investment in this city’s creative future. My ability to communicate fluently in Hebrew (B2 level) and Arabic (A2), combined with my understanding of local media consumption patterns, positions me uniquely to support your team’s outreach efforts. I am prepared to immerse myself fully in the editorial workflow while learning from every interaction – whether it’s attending your weekly style meetings or assisting in content strategy sessions for international partnerships.</w:t>
      </w:r>
    </w:p>
    <w:p>
      <w:pPr>
        <w:pStyle w:val="BodyText"/>
      </w:pPr>
      <w:r>
        <w:t xml:space="preserve">I have attached my resume, writing sample from "The Coastal Review" featuring a piece I edited on Tel Aviv’s street food culture, and a portfolio of my editorial projects. I would be honored to discuss how my background in linguistic precision, cultural awareness, and digital publishing can support your team’s vision during an interview at your convenience. Thank you for considering this Internship Application Letter – I am eager to contribute to Israel Tel Aviv’s thriving editorial community and learn from the exceptional professionals at your company.</w:t>
      </w:r>
    </w:p>
    <w:p>
      <w:pPr>
        <w:pStyle w:val="BodyText"/>
      </w:pPr>
      <w:r>
        <w:t xml:space="preserve">With sincere appreciation,</w:t>
      </w:r>
    </w:p>
    <w:p>
      <w:pPr>
        <w:pStyle w:val="BodyText"/>
      </w:pPr>
      <w:r>
        <w:rPr>
          <w:bCs/>
          <w:b/>
        </w:rPr>
        <w:t xml:space="preserve">Alex Morgan</w:t>
      </w:r>
    </w:p>
    <w:p>
      <w:pPr>
        <w:pStyle w:val="BodyText"/>
      </w:pPr>
      <w:r>
        <w:t xml:space="preserve">Editorial Internship Candidate | Tel Aviv, Israel</w:t>
      </w:r>
    </w:p>
    <w:p>
      <w:pPr>
        <w:pStyle w:val="BodyText"/>
      </w:pPr>
      <w:r>
        <w:rPr>
          <w:iCs/>
          <w:i/>
        </w:rPr>
        <w:t xml:space="preserve">Note: This Internship Application Letter was specifically crafted for the Editor position at a publishing house in Israel Tel Aviv, emphasizing cultural context, professional alignment, and the applicant's deep connection to Tel Aviv's creative ecosystem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 Israel Tel Aviv</dc:title>
  <dc:creator/>
  <dc:language>en</dc:language>
  <cp:keywords/>
  <dcterms:created xsi:type="dcterms:W3CDTF">2026-07-19T07:10:58Z</dcterms:created>
  <dcterms:modified xsi:type="dcterms:W3CDTF">2026-07-19T07:10:58Z</dcterms:modified>
</cp:coreProperties>
</file>

<file path=docProps/custom.xml><?xml version="1.0" encoding="utf-8"?>
<Properties xmlns="http://schemas.openxmlformats.org/officeDocument/2006/custom-properties" xmlns:vt="http://schemas.openxmlformats.org/officeDocument/2006/docPropsVTypes"/>
</file>